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FDB42" w14:textId="77777777" w:rsidR="00780968" w:rsidRPr="00A9626B" w:rsidRDefault="00780968" w:rsidP="00780968">
      <w:pPr>
        <w:keepNext/>
        <w:spacing w:before="240" w:after="60" w:line="240" w:lineRule="auto"/>
        <w:jc w:val="center"/>
        <w:outlineLvl w:val="0"/>
        <w:rPr>
          <w:rFonts w:ascii="Arial" w:eastAsia="MingLiU_HKSCS-ExtB" w:hAnsi="Arial" w:cs="Arial"/>
          <w:b/>
          <w:bCs/>
          <w:kern w:val="32"/>
          <w:sz w:val="32"/>
          <w:szCs w:val="32"/>
          <w:lang w:val="pt-BR" w:eastAsia="pt-BR"/>
        </w:rPr>
      </w:pPr>
      <w:r w:rsidRPr="00A9626B">
        <w:rPr>
          <w:rFonts w:ascii="Arial" w:eastAsia="MingLiU_HKSCS-ExtB" w:hAnsi="Arial" w:cs="Arial"/>
          <w:b/>
          <w:bCs/>
          <w:kern w:val="32"/>
          <w:sz w:val="32"/>
          <w:szCs w:val="32"/>
          <w:lang w:val="pt-BR" w:eastAsia="pt-BR"/>
        </w:rPr>
        <w:t>RELATÓRIO MENSAL DE EXECUÇÃO DE ATIVIDADES</w:t>
      </w:r>
    </w:p>
    <w:p w14:paraId="44BFDB43" w14:textId="77777777" w:rsidR="00780968" w:rsidRPr="00A9626B" w:rsidRDefault="00780968" w:rsidP="00780968">
      <w:pPr>
        <w:spacing w:after="0" w:line="240" w:lineRule="auto"/>
        <w:ind w:left="709"/>
        <w:jc w:val="both"/>
        <w:rPr>
          <w:rFonts w:ascii="Arial" w:eastAsia="Times New Roman" w:hAnsi="Arial" w:cs="Arial"/>
          <w:sz w:val="20"/>
          <w:szCs w:val="20"/>
          <w:lang w:val="x-none" w:eastAsia="pt-BR"/>
        </w:rPr>
      </w:pPr>
    </w:p>
    <w:p w14:paraId="44BFDB44" w14:textId="77777777" w:rsidR="00780968" w:rsidRPr="00A9626B" w:rsidRDefault="00780968" w:rsidP="00780968">
      <w:pPr>
        <w:spacing w:after="0" w:line="240" w:lineRule="auto"/>
        <w:ind w:left="709"/>
        <w:jc w:val="both"/>
        <w:rPr>
          <w:rFonts w:ascii="Arial" w:eastAsia="Times New Roman" w:hAnsi="Arial" w:cs="Arial"/>
          <w:sz w:val="20"/>
          <w:szCs w:val="20"/>
          <w:lang w:val="x-none" w:eastAsia="pt-BR"/>
        </w:rPr>
      </w:pPr>
    </w:p>
    <w:p w14:paraId="44BFDB45" w14:textId="77777777" w:rsidR="00780968" w:rsidRPr="00A9626B" w:rsidRDefault="00C46475" w:rsidP="00A9626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. IDENTIFICAÇÃO</w:t>
      </w:r>
    </w:p>
    <w:p w14:paraId="44BFDB46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50"/>
      </w:tblGrid>
      <w:tr w:rsidR="00780968" w:rsidRPr="00536CE9" w14:paraId="44BFDB48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7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ntidade: ASSOCIAÇÃO CONSTRUÍNDO VIDAS (ACV)</w:t>
            </w:r>
          </w:p>
        </w:tc>
      </w:tr>
      <w:tr w:rsidR="00780968" w:rsidRPr="00A9626B" w14:paraId="44BFDB4A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9" w14:textId="41A0063C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Área de Atividade: 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spanhol</w:t>
            </w:r>
          </w:p>
        </w:tc>
      </w:tr>
      <w:tr w:rsidR="00780968" w:rsidRPr="00A9626B" w14:paraId="44BFDB4C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B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Nome do Projeto: Oficinas </w:t>
            </w:r>
          </w:p>
        </w:tc>
      </w:tr>
      <w:tr w:rsidR="00780968" w:rsidRPr="003109B5" w14:paraId="44BFDB4E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D" w14:textId="36C3B3F1" w:rsidR="00780968" w:rsidRPr="00C905C2" w:rsidRDefault="00780968" w:rsidP="00A54AA4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Responsável pelas atividades: 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rmirys</w:t>
            </w:r>
            <w:r w:rsidR="0054625D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del Carmen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Méndez</w:t>
            </w:r>
            <w:r w:rsidR="0054625D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García</w:t>
            </w:r>
          </w:p>
        </w:tc>
      </w:tr>
      <w:tr w:rsidR="00780968" w:rsidRPr="00536CE9" w14:paraId="44BFDB52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F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ndereço: R. Laudelino Ferreira Lopes, 547 – Novo Mundo CEP 81050-310</w:t>
            </w:r>
          </w:p>
          <w:p w14:paraId="44BFDB50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Fone: (41) 3402-6747                                          </w:t>
            </w:r>
          </w:p>
          <w:p w14:paraId="44BFDB51" w14:textId="77777777" w:rsidR="00780968" w:rsidRPr="00A9626B" w:rsidRDefault="00780968" w:rsidP="004B1BDA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E-mail: </w:t>
            </w:r>
            <w:r w:rsidR="004B1BDA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scritorio</w:t>
            </w: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cv@gmail.com</w:t>
            </w:r>
          </w:p>
        </w:tc>
      </w:tr>
      <w:tr w:rsidR="00780968" w:rsidRPr="00A9626B" w14:paraId="44BFDB54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3" w14:textId="62D3E1F6" w:rsidR="00780968" w:rsidRPr="00A9626B" w:rsidRDefault="00780968" w:rsidP="00D421C3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Mês de referência: </w:t>
            </w:r>
            <w:r w:rsidR="00D421C3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bril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202</w:t>
            </w:r>
            <w:r w:rsidR="00C905C2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2</w:t>
            </w:r>
          </w:p>
        </w:tc>
      </w:tr>
      <w:tr w:rsidR="00780968" w:rsidRPr="00536CE9" w14:paraId="44BFDB5C" w14:textId="77777777" w:rsidTr="001A0581">
        <w:trPr>
          <w:cantSplit/>
          <w:trHeight w:val="1137"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5" w14:textId="77777777" w:rsidR="00780968" w:rsidRPr="00C905C2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 xml:space="preserve">Horário de Funcionamento das oficinas: </w:t>
            </w:r>
          </w:p>
          <w:p w14:paraId="44BFDB56" w14:textId="4EDEF8D3" w:rsidR="00780968" w:rsidRPr="00C905C2" w:rsidRDefault="00A54AA4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>SEGUNDA</w:t>
            </w:r>
          </w:p>
          <w:p w14:paraId="44BFDB57" w14:textId="77777777" w:rsidR="00780968" w:rsidRPr="00C905C2" w:rsidRDefault="00B6646C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>Turma</w:t>
            </w:r>
            <w:r w:rsidR="00780968"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 xml:space="preserve"> da manhã:</w:t>
            </w:r>
          </w:p>
          <w:p w14:paraId="3ABEAA2F" w14:textId="11A55FFE" w:rsidR="00EB218E" w:rsidRPr="00C905C2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Das 10:00h às 1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2</w:t>
            </w:r>
            <w:r w:rsidR="00EB218E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:00h</w:t>
            </w:r>
          </w:p>
          <w:p w14:paraId="44BFDB5B" w14:textId="18FAC65F" w:rsidR="00780968" w:rsidRPr="00C905C2" w:rsidRDefault="00EB218E" w:rsidP="00A54AA4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lunos d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e 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2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a</w:t>
            </w:r>
            <w:r w:rsidR="00F916A5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n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os</w:t>
            </w:r>
            <w:r w:rsidR="00F916A5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a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1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8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anos.</w:t>
            </w:r>
          </w:p>
        </w:tc>
      </w:tr>
    </w:tbl>
    <w:p w14:paraId="44BFDB5D" w14:textId="77777777" w:rsidR="00780968" w:rsidRPr="00A9626B" w:rsidRDefault="00780968" w:rsidP="00780968">
      <w:pPr>
        <w:tabs>
          <w:tab w:val="left" w:pos="-36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p w14:paraId="44BFDB5E" w14:textId="77777777" w:rsidR="00780968" w:rsidRPr="00A9626B" w:rsidRDefault="00780968" w:rsidP="00780968">
      <w:pPr>
        <w:tabs>
          <w:tab w:val="left" w:pos="-36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x-none" w:eastAsia="pt-BR"/>
        </w:rPr>
        <w:tab/>
        <w:t xml:space="preserve">2. DADOS QUANTITATIVOS DO ATENDIMENTO </w:t>
      </w:r>
    </w:p>
    <w:p w14:paraId="44BFDB5F" w14:textId="77777777" w:rsidR="00780968" w:rsidRPr="00A9626B" w:rsidRDefault="00780968" w:rsidP="00780968">
      <w:pPr>
        <w:tabs>
          <w:tab w:val="left" w:pos="-36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88"/>
      </w:tblGrid>
      <w:tr w:rsidR="00780968" w:rsidRPr="00A9626B" w14:paraId="44BFDB61" w14:textId="77777777" w:rsidTr="001A0581">
        <w:trPr>
          <w:trHeight w:val="553"/>
        </w:trPr>
        <w:tc>
          <w:tcPr>
            <w:tcW w:w="10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FDB60" w14:textId="25AB4A7E" w:rsidR="00780968" w:rsidRPr="00A9626B" w:rsidRDefault="00780968" w:rsidP="004B1BDA">
            <w:pPr>
              <w:spacing w:before="120" w:after="12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Nú</w:t>
            </w:r>
            <w:r w:rsidR="004B1BDA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mero de vagas disponibilizadas:</w:t>
            </w:r>
            <w:r w:rsidR="004162A3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80968" w:rsidRPr="00A9626B" w14:paraId="44BFDB63" w14:textId="77777777" w:rsidTr="001A0581">
        <w:trPr>
          <w:trHeight w:val="397"/>
        </w:trPr>
        <w:tc>
          <w:tcPr>
            <w:tcW w:w="10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2" w14:textId="77777777" w:rsidR="00DF6A1A" w:rsidRPr="00A9626B" w:rsidRDefault="004B1BDA" w:rsidP="00DF6A1A">
            <w:pPr>
              <w:spacing w:before="120" w:after="12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Matriculados Total:</w:t>
            </w:r>
          </w:p>
        </w:tc>
      </w:tr>
      <w:tr w:rsidR="00780968" w:rsidRPr="00A9626B" w14:paraId="44BFDB65" w14:textId="77777777" w:rsidTr="001A0581">
        <w:trPr>
          <w:trHeight w:val="588"/>
        </w:trPr>
        <w:tc>
          <w:tcPr>
            <w:tcW w:w="10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4" w14:textId="77777777" w:rsidR="00780968" w:rsidRPr="00A9626B" w:rsidRDefault="00780968" w:rsidP="00780968">
            <w:pPr>
              <w:spacing w:before="120" w:after="12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Inscritos frequentes:</w:t>
            </w:r>
          </w:p>
        </w:tc>
      </w:tr>
    </w:tbl>
    <w:p w14:paraId="44BFDB66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67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68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69" w14:textId="77777777" w:rsidR="00780968" w:rsidRPr="00A9626B" w:rsidRDefault="00780968" w:rsidP="00780968">
      <w:pPr>
        <w:spacing w:after="0" w:line="240" w:lineRule="auto"/>
        <w:ind w:firstLine="708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pt-BR" w:eastAsia="pt-BR"/>
        </w:rPr>
        <w:t xml:space="preserve">2. OFICINEIROS QUE ATUAM NAS OFICINAS </w:t>
      </w:r>
    </w:p>
    <w:p w14:paraId="44BFDB6A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tbl>
      <w:tblPr>
        <w:tblW w:w="10773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6"/>
        <w:gridCol w:w="3259"/>
        <w:gridCol w:w="2155"/>
        <w:gridCol w:w="1843"/>
        <w:gridCol w:w="1828"/>
        <w:gridCol w:w="1432"/>
      </w:tblGrid>
      <w:tr w:rsidR="00780968" w:rsidRPr="00A9626B" w14:paraId="44BFDB70" w14:textId="77777777" w:rsidTr="00063F42">
        <w:trPr>
          <w:trHeight w:val="357"/>
        </w:trPr>
        <w:tc>
          <w:tcPr>
            <w:tcW w:w="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B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2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C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 xml:space="preserve">Nome e função </w:t>
            </w:r>
          </w:p>
        </w:tc>
        <w:tc>
          <w:tcPr>
            <w:tcW w:w="21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D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Escolaridade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E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 xml:space="preserve">Carga horária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F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Regime de Trabalho</w:t>
            </w:r>
          </w:p>
        </w:tc>
      </w:tr>
      <w:tr w:rsidR="00780968" w:rsidRPr="00A9626B" w14:paraId="44BFDB77" w14:textId="77777777" w:rsidTr="00063F42">
        <w:trPr>
          <w:trHeight w:val="347"/>
        </w:trPr>
        <w:tc>
          <w:tcPr>
            <w:tcW w:w="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1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2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2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21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3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4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5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Cs w:val="24"/>
                <w:lang w:val="pt-BR" w:eastAsia="pt-BR"/>
              </w:rPr>
              <w:t>Contratado</w:t>
            </w: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6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Cs w:val="24"/>
                <w:lang w:val="pt-BR" w:eastAsia="pt-BR"/>
              </w:rPr>
              <w:t>Voluntário</w:t>
            </w:r>
          </w:p>
        </w:tc>
      </w:tr>
      <w:tr w:rsidR="00780968" w:rsidRPr="00A9626B" w14:paraId="44BFDB7E" w14:textId="77777777" w:rsidTr="00063F42">
        <w:trPr>
          <w:trHeight w:val="648"/>
        </w:trPr>
        <w:tc>
          <w:tcPr>
            <w:tcW w:w="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8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1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FB5D18" w14:textId="77777777" w:rsidR="00B640E0" w:rsidRPr="00C905C2" w:rsidRDefault="00B640E0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  <w:t xml:space="preserve">Armirys del Carmen </w:t>
            </w:r>
          </w:p>
          <w:p w14:paraId="44BFDB79" w14:textId="4659FAE7" w:rsidR="00780968" w:rsidRPr="00C905C2" w:rsidRDefault="00B640E0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  <w:t>Méndez García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A" w14:textId="39FB863E" w:rsidR="00780968" w:rsidRPr="00C905C2" w:rsidRDefault="00B640E0" w:rsidP="004B1BD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Mestra em Engenharia Civi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B" w14:textId="2796EB47" w:rsidR="00780968" w:rsidRPr="00C905C2" w:rsidRDefault="00B640E0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8h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FDB7C" w14:textId="77777777" w:rsidR="00780968" w:rsidRPr="00C905C2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D" w14:textId="77777777" w:rsidR="00780968" w:rsidRPr="00C905C2" w:rsidRDefault="00DF6A1A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X</w:t>
            </w:r>
          </w:p>
        </w:tc>
      </w:tr>
    </w:tbl>
    <w:p w14:paraId="44BFDB7F" w14:textId="77777777" w:rsidR="00780968" w:rsidRPr="00A9626B" w:rsidRDefault="00780968" w:rsidP="0078096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p w14:paraId="44BFDB80" w14:textId="77777777" w:rsidR="00780968" w:rsidRPr="00A9626B" w:rsidRDefault="00780968" w:rsidP="0078096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p w14:paraId="44BFDB81" w14:textId="77777777" w:rsidR="00780968" w:rsidRPr="00A9626B" w:rsidRDefault="00780968" w:rsidP="0078096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x-none" w:eastAsia="pt-BR"/>
        </w:rPr>
        <w:br w:type="page"/>
      </w:r>
    </w:p>
    <w:p w14:paraId="44BFDB82" w14:textId="77777777" w:rsidR="00780968" w:rsidRPr="00A9626B" w:rsidRDefault="00780968" w:rsidP="00780968">
      <w:pPr>
        <w:spacing w:after="0" w:line="240" w:lineRule="auto"/>
        <w:ind w:firstLine="708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x-none" w:eastAsia="pt-BR"/>
        </w:rPr>
        <w:lastRenderedPageBreak/>
        <w:t xml:space="preserve">3. DESCRIÇÃO DAS ATIVIDADES DESENVOLVIDAS COM FOTOS </w:t>
      </w:r>
    </w:p>
    <w:p w14:paraId="44BFDB83" w14:textId="77777777" w:rsidR="00780968" w:rsidRPr="00A9626B" w:rsidRDefault="00780968" w:rsidP="00780968">
      <w:pPr>
        <w:spacing w:after="0" w:line="240" w:lineRule="auto"/>
        <w:ind w:firstLine="708"/>
        <w:rPr>
          <w:rFonts w:ascii="Arial" w:eastAsia="Times New Roman" w:hAnsi="Arial" w:cs="Arial"/>
          <w:sz w:val="24"/>
          <w:szCs w:val="24"/>
          <w:lang w:val="x-none" w:eastAsia="pt-BR"/>
        </w:rPr>
      </w:pPr>
    </w:p>
    <w:p w14:paraId="46B2C2B8" w14:textId="77777777" w:rsidR="00A61BA7" w:rsidRDefault="00A61BA7" w:rsidP="00780968">
      <w:pPr>
        <w:spacing w:after="0" w:line="240" w:lineRule="auto"/>
        <w:ind w:firstLine="708"/>
        <w:rPr>
          <w:rFonts w:ascii="Arial" w:eastAsia="Times New Roman" w:hAnsi="Arial" w:cs="Arial"/>
          <w:color w:val="FF0000"/>
          <w:sz w:val="24"/>
          <w:szCs w:val="24"/>
          <w:lang w:val="pt-BR" w:eastAsia="pt-BR"/>
        </w:rPr>
      </w:pPr>
    </w:p>
    <w:p w14:paraId="6D26592C" w14:textId="73240BE1" w:rsidR="00122C59" w:rsidRDefault="00C35D3F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>No decorrer d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o mês de </w:t>
      </w:r>
      <w:r w:rsidR="00657251">
        <w:rPr>
          <w:rFonts w:ascii="Arial" w:eastAsia="Times New Roman" w:hAnsi="Arial" w:cs="Arial"/>
          <w:sz w:val="24"/>
          <w:szCs w:val="24"/>
          <w:lang w:val="pt-BR" w:eastAsia="pt-BR"/>
        </w:rPr>
        <w:t>abril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foram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desenvolvidas</w:t>
      </w:r>
      <w:r w:rsidR="003C3DB4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376E03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estratégias de aprendizado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aplicado ao estudo da língua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Espanhola ou Castelhano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. Em cada aula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foram reforçadas metodologias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 estratégias para facilitar o estudo de forma dinâmica e divertida</w:t>
      </w:r>
      <w:r w:rsidR="003C3DB4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>promovendo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 continua evolução dos alunos</w:t>
      </w:r>
      <w:r w:rsidR="00122C59">
        <w:rPr>
          <w:rFonts w:ascii="Arial" w:eastAsia="Times New Roman" w:hAnsi="Arial" w:cs="Arial"/>
          <w:sz w:val="24"/>
          <w:szCs w:val="24"/>
          <w:lang w:val="pt-BR" w:eastAsia="pt-BR"/>
        </w:rPr>
        <w:t>, lhes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122C59">
        <w:rPr>
          <w:rFonts w:ascii="Arial" w:eastAsia="Times New Roman" w:hAnsi="Arial" w:cs="Arial"/>
          <w:sz w:val="24"/>
          <w:szCs w:val="24"/>
          <w:lang w:val="pt-BR" w:eastAsia="pt-BR"/>
        </w:rPr>
        <w:t>fazendo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star em contato com muito </w:t>
      </w:r>
      <w:r w:rsidR="000464C4">
        <w:rPr>
          <w:rFonts w:ascii="Arial" w:eastAsia="Times New Roman" w:hAnsi="Arial" w:cs="Arial"/>
          <w:sz w:val="24"/>
          <w:szCs w:val="24"/>
          <w:lang w:val="pt-BR" w:eastAsia="pt-BR"/>
        </w:rPr>
        <w:t>conteúdo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, em pequenos períodos de </w:t>
      </w:r>
      <w:r w:rsidR="00122C59">
        <w:rPr>
          <w:rFonts w:ascii="Arial" w:eastAsia="Times New Roman" w:hAnsi="Arial" w:cs="Arial"/>
          <w:sz w:val="24"/>
          <w:szCs w:val="24"/>
          <w:lang w:val="pt-BR" w:eastAsia="pt-BR"/>
        </w:rPr>
        <w:t>tempo e de forma autodidata.</w:t>
      </w:r>
    </w:p>
    <w:p w14:paraId="44BFDB84" w14:textId="3D7D7303" w:rsidR="00780968" w:rsidRDefault="00122C59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O intuito 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>destas estratégias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é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garant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>ir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o </w:t>
      </w:r>
      <w:r w:rsidR="000464C4">
        <w:rPr>
          <w:rFonts w:ascii="Arial" w:eastAsia="Times New Roman" w:hAnsi="Arial" w:cs="Arial"/>
          <w:sz w:val="24"/>
          <w:szCs w:val="24"/>
          <w:lang w:val="pt-BR" w:eastAsia="pt-BR"/>
        </w:rPr>
        <w:t>interesse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o aluno pelo aprendizado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BA76D7">
        <w:rPr>
          <w:rFonts w:ascii="Arial" w:eastAsia="Times New Roman" w:hAnsi="Arial" w:cs="Arial"/>
          <w:sz w:val="24"/>
          <w:szCs w:val="24"/>
          <w:lang w:val="pt-BR" w:eastAsia="pt-BR"/>
        </w:rPr>
        <w:t>poi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s são temas escolhidos conforme </w:t>
      </w:r>
      <w:r w:rsidR="000464C4">
        <w:rPr>
          <w:rFonts w:ascii="Arial" w:eastAsia="Times New Roman" w:hAnsi="Arial" w:cs="Arial"/>
          <w:sz w:val="24"/>
          <w:szCs w:val="24"/>
          <w:lang w:val="pt-BR" w:eastAsia="pt-BR"/>
        </w:rPr>
        <w:t>os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gostos e necessidades particulares de cada um</w:t>
      </w:r>
      <w:r w:rsidR="00E01719">
        <w:rPr>
          <w:rFonts w:ascii="Arial" w:eastAsia="Times New Roman" w:hAnsi="Arial" w:cs="Arial"/>
          <w:sz w:val="24"/>
          <w:szCs w:val="24"/>
          <w:lang w:val="pt-BR" w:eastAsia="pt-BR"/>
        </w:rPr>
        <w:t>, assim como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limin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>ar</w:t>
      </w:r>
      <w:r w:rsidR="00EB48FD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 codependencia</w:t>
      </w:r>
      <w:r w:rsidR="00576548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o aprendizado exclusivo em sala de aula. 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início </w:t>
      </w:r>
      <w:r w:rsidR="00953644" w:rsidRPr="00376E03">
        <w:rPr>
          <w:rFonts w:ascii="Arial" w:eastAsia="Times New Roman" w:hAnsi="Arial" w:cs="Arial"/>
          <w:sz w:val="24"/>
          <w:szCs w:val="24"/>
          <w:lang w:val="pt-BR" w:eastAsia="pt-BR"/>
        </w:rPr>
        <w:t>da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s</w:t>
      </w:r>
      <w:r w:rsidR="00953644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ulas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os alunos aprenderam 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como organizar é implementar as estratégias</w:t>
      </w:r>
      <w:r w:rsidR="00B858C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no seu dia a dia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; l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>ogo em seguida foi acrescentado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muito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vocabulário</w:t>
      </w:r>
      <w:r w:rsidR="00BA76D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e temas 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diversos, assim como</w:t>
      </w:r>
      <w:r w:rsidR="00D340E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falado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para uma criança nos primeiros anos de vida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. 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Foram </w:t>
      </w:r>
      <w:r w:rsidR="00AA7142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estacadas 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iversas expressões idiomáticas, 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>a pronúncia e entonação corretas foram enfatizadas.</w:t>
      </w:r>
    </w:p>
    <w:p w14:paraId="10B21FEC" w14:textId="1C7F59E8" w:rsidR="000900BB" w:rsidRDefault="000900BB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5CA8E375" w14:textId="3F0C0687" w:rsidR="000900BB" w:rsidRDefault="000900BB" w:rsidP="005209B0">
      <w:pPr>
        <w:spacing w:after="0" w:line="240" w:lineRule="auto"/>
        <w:ind w:left="28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    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>No dia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0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3</w:t>
      </w:r>
      <w:r w:rsidR="00331EDA">
        <w:rPr>
          <w:rFonts w:ascii="Arial" w:eastAsia="Times New Roman" w:hAnsi="Arial" w:cs="Arial"/>
          <w:sz w:val="24"/>
          <w:szCs w:val="24"/>
          <w:lang w:val="pt-BR" w:eastAsia="pt-BR"/>
        </w:rPr>
        <w:t>/0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5</w:t>
      </w:r>
      <w:r w:rsid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, com o uso de conteúdo visual dos 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elementos importantes da casa e </w:t>
      </w:r>
      <w:r w:rsidR="006F2B13" w:rsidRPr="00331EDA">
        <w:rPr>
          <w:rFonts w:ascii="Arial" w:eastAsia="Times New Roman" w:hAnsi="Arial" w:cs="Arial"/>
          <w:sz w:val="24"/>
          <w:szCs w:val="24"/>
          <w:lang w:val="pt-BR" w:eastAsia="pt-BR"/>
        </w:rPr>
        <w:t>s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uas </w:t>
      </w:r>
      <w:r w:rsidR="006F2B13" w:rsidRPr="00331EDA">
        <w:rPr>
          <w:rFonts w:ascii="Arial" w:eastAsia="Times New Roman" w:hAnsi="Arial" w:cs="Arial"/>
          <w:sz w:val="24"/>
          <w:szCs w:val="24"/>
          <w:lang w:val="pt-BR" w:eastAsia="pt-BR"/>
        </w:rPr>
        <w:t>aplicações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- </w:t>
      </w:r>
      <w:r w:rsid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se 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>acrescentou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vocabulário</w:t>
      </w:r>
      <w:r w:rsidR="00C720FE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as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partes da casa, assim como o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uso correto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as palavras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nas falas cotidianas</w:t>
      </w:r>
      <w:r w:rsid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, se 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>fomentou</w:t>
      </w:r>
      <w:r w:rsid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 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>ca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ptura 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e 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>palavras</w:t>
      </w:r>
      <w:r w:rsidR="006F2B1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novas</w:t>
      </w:r>
      <w:r w:rsidR="00331EDA" w:rsidRPr="00331ED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través de filmes.</w:t>
      </w:r>
    </w:p>
    <w:p w14:paraId="5096BE3B" w14:textId="77777777" w:rsidR="00A911CC" w:rsidRPr="00C624AA" w:rsidRDefault="00A911CC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85" w14:textId="682CB993" w:rsidR="00780968" w:rsidRPr="00376E03" w:rsidRDefault="00780968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C624A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</w:t>
      </w:r>
      <w:r w:rsidR="00A74237">
        <w:rPr>
          <w:rFonts w:ascii="Arial" w:eastAsia="Times New Roman" w:hAnsi="Arial" w:cs="Arial"/>
          <w:sz w:val="24"/>
          <w:szCs w:val="24"/>
          <w:lang w:val="pt-BR" w:eastAsia="pt-BR"/>
        </w:rPr>
        <w:t>1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A74237">
        <w:rPr>
          <w:rFonts w:ascii="Arial" w:eastAsia="Times New Roman" w:hAnsi="Arial" w:cs="Arial"/>
          <w:sz w:val="24"/>
          <w:szCs w:val="24"/>
          <w:lang w:val="pt-BR" w:eastAsia="pt-BR"/>
        </w:rPr>
        <w:t>/0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5</w:t>
      </w:r>
      <w:r w:rsidR="00550470" w:rsidRPr="00C624AA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335F8C" w:rsidRPr="00335F8C">
        <w:rPr>
          <w:lang w:val="pt-BR"/>
        </w:rPr>
        <w:t xml:space="preserve"> 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>através de</w:t>
      </w:r>
      <w:r w:rsidR="00335F8C" w:rsidRPr="00335F8C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vídeos divertidos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335F8C" w:rsidRPr="00335F8C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e diál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 xml:space="preserve">ogos com exemplos de aplicação e </w:t>
      </w:r>
      <w:r w:rsidR="00335F8C" w:rsidRPr="00335F8C">
        <w:rPr>
          <w:rFonts w:ascii="Arial" w:eastAsia="Times New Roman" w:hAnsi="Arial" w:cs="Arial"/>
          <w:sz w:val="24"/>
          <w:szCs w:val="24"/>
          <w:lang w:val="pt-BR" w:eastAsia="pt-BR"/>
        </w:rPr>
        <w:t>treinamento em duplas dos alunos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– </w:t>
      </w:r>
      <w:r w:rsidR="006B408B">
        <w:rPr>
          <w:rFonts w:ascii="Arial" w:eastAsia="Times New Roman" w:hAnsi="Arial" w:cs="Arial"/>
          <w:sz w:val="24"/>
          <w:szCs w:val="24"/>
          <w:lang w:val="pt-BR" w:eastAsia="pt-BR"/>
        </w:rPr>
        <w:t>s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 xml:space="preserve">e </w:t>
      </w:r>
      <w:r w:rsidR="006B408B">
        <w:rPr>
          <w:rFonts w:ascii="Arial" w:eastAsia="Times New Roman" w:hAnsi="Arial" w:cs="Arial"/>
          <w:sz w:val="24"/>
          <w:szCs w:val="24"/>
          <w:lang w:val="pt-BR" w:eastAsia="pt-BR"/>
        </w:rPr>
        <w:t>p</w:t>
      </w:r>
      <w:r w:rsidR="00335F8C" w:rsidRPr="00335F8C">
        <w:rPr>
          <w:rFonts w:ascii="Arial" w:eastAsia="Times New Roman" w:hAnsi="Arial" w:cs="Arial"/>
          <w:sz w:val="24"/>
          <w:szCs w:val="24"/>
          <w:lang w:val="pt-BR" w:eastAsia="pt-BR"/>
        </w:rPr>
        <w:t>romove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>u</w:t>
      </w:r>
      <w:r w:rsidR="00335F8C" w:rsidRPr="00335F8C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o conhecimento e uso correto dos determinantes, artículos e substantivos</w:t>
      </w:r>
      <w:r w:rsidR="00513C3F" w:rsidRPr="00335F8C">
        <w:rPr>
          <w:rFonts w:ascii="Arial" w:eastAsia="Times New Roman" w:hAnsi="Arial" w:cs="Arial"/>
          <w:sz w:val="24"/>
          <w:szCs w:val="24"/>
          <w:lang w:val="pt-BR" w:eastAsia="pt-BR"/>
        </w:rPr>
        <w:t>.</w:t>
      </w:r>
      <w:r w:rsidR="00F3429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Se apresentou</w:t>
      </w:r>
      <w:r w:rsidR="00F3429B" w:rsidRPr="00F3429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uma história conhecida</w:t>
      </w:r>
      <w:r w:rsidR="00F3429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(David e Golias)</w:t>
      </w:r>
      <w:r w:rsidR="00F3429B" w:rsidRPr="00F3429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m espanhol</w:t>
      </w:r>
      <w:r w:rsidR="0001482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–</w:t>
      </w:r>
      <w:r w:rsidR="006B408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p</w:t>
      </w:r>
      <w:r w:rsidR="0001482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ratica da técnica de </w:t>
      </w:r>
      <w:r w:rsidR="006B408B">
        <w:rPr>
          <w:rFonts w:ascii="Arial" w:eastAsia="Times New Roman" w:hAnsi="Arial" w:cs="Arial"/>
          <w:sz w:val="24"/>
          <w:szCs w:val="24"/>
          <w:lang w:val="pt-BR" w:eastAsia="pt-BR"/>
        </w:rPr>
        <w:t>c</w:t>
      </w:r>
      <w:r w:rsidR="00014823" w:rsidRPr="00014823">
        <w:rPr>
          <w:rFonts w:ascii="Arial" w:eastAsia="Times New Roman" w:hAnsi="Arial" w:cs="Arial"/>
          <w:sz w:val="24"/>
          <w:szCs w:val="24"/>
          <w:lang w:val="pt-BR" w:eastAsia="pt-BR"/>
        </w:rPr>
        <w:t>onteúdo em contexto</w:t>
      </w:r>
      <w:r w:rsidR="00F3429B">
        <w:rPr>
          <w:rFonts w:ascii="Arial" w:eastAsia="Times New Roman" w:hAnsi="Arial" w:cs="Arial"/>
          <w:sz w:val="24"/>
          <w:szCs w:val="24"/>
          <w:lang w:val="pt-BR" w:eastAsia="pt-BR"/>
        </w:rPr>
        <w:t>.</w:t>
      </w:r>
    </w:p>
    <w:p w14:paraId="1B224AE5" w14:textId="77777777" w:rsidR="00107BAE" w:rsidRDefault="00107BAE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61E6F26D" w14:textId="73FD7235" w:rsidR="00107BAE" w:rsidRDefault="00780968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17</w:t>
      </w: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>/</w:t>
      </w:r>
      <w:r w:rsidR="00624973" w:rsidRPr="00376E03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5</w:t>
      </w:r>
      <w:r w:rsidR="006F6B79">
        <w:rPr>
          <w:rFonts w:ascii="Arial" w:eastAsia="Times New Roman" w:hAnsi="Arial" w:cs="Arial"/>
          <w:sz w:val="24"/>
          <w:szCs w:val="24"/>
          <w:lang w:val="pt-BR" w:eastAsia="pt-BR"/>
        </w:rPr>
        <w:t xml:space="preserve">, </w:t>
      </w:r>
      <w:r w:rsidR="006321B9">
        <w:rPr>
          <w:rFonts w:ascii="Arial" w:eastAsia="Times New Roman" w:hAnsi="Arial" w:cs="Arial"/>
          <w:sz w:val="24"/>
          <w:szCs w:val="24"/>
          <w:lang w:val="pt-BR" w:eastAsia="pt-BR"/>
        </w:rPr>
        <w:t>com o</w:t>
      </w:r>
      <w:r w:rsidR="00310E8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tema: </w:t>
      </w:r>
      <w:r w:rsidR="00F40991" w:rsidRPr="00310E87">
        <w:rPr>
          <w:rFonts w:ascii="Arial" w:eastAsia="Times New Roman" w:hAnsi="Arial" w:cs="Arial"/>
          <w:b/>
          <w:sz w:val="24"/>
          <w:szCs w:val="24"/>
          <w:lang w:val="pt-BR" w:eastAsia="pt-BR"/>
        </w:rPr>
        <w:t>fala com um nativo</w:t>
      </w:r>
      <w:r w:rsidR="00F40991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- foi levada uma pessoa nativa da Venezuela com pouco tempo no pais</w:t>
      </w:r>
      <w:r w:rsidR="000530F0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F40991">
        <w:rPr>
          <w:rFonts w:ascii="Arial" w:eastAsia="Times New Roman" w:hAnsi="Arial" w:cs="Arial"/>
          <w:sz w:val="24"/>
          <w:szCs w:val="24"/>
          <w:lang w:val="pt-BR" w:eastAsia="pt-BR"/>
        </w:rPr>
        <w:t>- e foi solicitado aos alunos: se apresentar, fazer perguntas e responder a questões simples de interesse pessoal como gostos, habilidades, hobbies, alimentos</w:t>
      </w:r>
      <w:r w:rsidR="00AE0D2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ou comidas favoritas</w:t>
      </w:r>
      <w:r w:rsidR="00F40991">
        <w:rPr>
          <w:rFonts w:ascii="Arial" w:eastAsia="Times New Roman" w:hAnsi="Arial" w:cs="Arial"/>
          <w:sz w:val="24"/>
          <w:szCs w:val="24"/>
          <w:lang w:val="pt-BR" w:eastAsia="pt-BR"/>
        </w:rPr>
        <w:t xml:space="preserve">. Também foi testada a capacidade de compreensão </w:t>
      </w:r>
      <w:r w:rsidR="007E7C1B">
        <w:rPr>
          <w:rFonts w:ascii="Arial" w:eastAsia="Times New Roman" w:hAnsi="Arial" w:cs="Arial"/>
          <w:sz w:val="24"/>
          <w:szCs w:val="24"/>
          <w:lang w:val="pt-BR" w:eastAsia="pt-BR"/>
        </w:rPr>
        <w:t>e interação dos alunos</w:t>
      </w:r>
      <w:r w:rsidR="00AE0D2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nte um diálogo da pessoa convi</w:t>
      </w:r>
      <w:r w:rsidR="00A509F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ada - alunos - </w:t>
      </w:r>
      <w:r w:rsidR="00AE0D2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professora</w:t>
      </w:r>
      <w:r w:rsidR="007E7C1B">
        <w:rPr>
          <w:rFonts w:ascii="Arial" w:eastAsia="Times New Roman" w:hAnsi="Arial" w:cs="Arial"/>
          <w:sz w:val="24"/>
          <w:szCs w:val="24"/>
          <w:lang w:val="pt-BR" w:eastAsia="pt-BR"/>
        </w:rPr>
        <w:t>.</w:t>
      </w:r>
    </w:p>
    <w:p w14:paraId="5D133E15" w14:textId="77777777" w:rsidR="00536CE9" w:rsidRDefault="00536CE9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30B3A71D" w14:textId="762E9455" w:rsidR="00536CE9" w:rsidRDefault="00536CE9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24/05, </w:t>
      </w:r>
    </w:p>
    <w:p w14:paraId="135AE57E" w14:textId="77777777" w:rsidR="0083074B" w:rsidRDefault="0083074B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57859625" w14:textId="7853BF4C" w:rsidR="00B46548" w:rsidRDefault="0083074B" w:rsidP="00335F8C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>31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>/</w:t>
      </w: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536CE9">
        <w:rPr>
          <w:rFonts w:ascii="Arial" w:eastAsia="Times New Roman" w:hAnsi="Arial" w:cs="Arial"/>
          <w:sz w:val="24"/>
          <w:szCs w:val="24"/>
          <w:lang w:val="pt-BR" w:eastAsia="pt-BR"/>
        </w:rPr>
        <w:t xml:space="preserve">5 - </w:t>
      </w:r>
      <w:r w:rsidR="00335F8C">
        <w:rPr>
          <w:rFonts w:ascii="Arial" w:eastAsia="Times New Roman" w:hAnsi="Arial" w:cs="Arial"/>
          <w:sz w:val="24"/>
          <w:szCs w:val="24"/>
          <w:lang w:val="pt-BR" w:eastAsia="pt-BR"/>
        </w:rPr>
        <w:t>Falta por doença.</w:t>
      </w:r>
      <w:bookmarkStart w:id="0" w:name="_GoBack"/>
      <w:bookmarkEnd w:id="0"/>
    </w:p>
    <w:p w14:paraId="43D8715F" w14:textId="77777777" w:rsidR="00335F8C" w:rsidRDefault="00335F8C" w:rsidP="00335F8C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6CCF998D" w14:textId="01DE944A" w:rsidR="00B46548" w:rsidRPr="00A824F1" w:rsidRDefault="00B46548" w:rsidP="00A824F1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526F09">
        <w:rPr>
          <w:rFonts w:ascii="Arial" w:eastAsia="Times New Roman" w:hAnsi="Arial" w:cs="Arial"/>
          <w:b/>
          <w:sz w:val="24"/>
          <w:szCs w:val="24"/>
          <w:u w:val="single"/>
          <w:lang w:val="pt-BR" w:eastAsia="pt-BR"/>
        </w:rPr>
        <w:t>Nota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: todas as aulas contaram com o apoio de apostilas e diversos conteúdos áudio visuais que enriqueceram e facilitaram a compreensão e participação de todos os alunos. </w:t>
      </w:r>
    </w:p>
    <w:p w14:paraId="395EB074" w14:textId="1E5EFFD5" w:rsidR="00107BAE" w:rsidRDefault="00107BAE" w:rsidP="00761768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8E" w14:textId="6EE01D00" w:rsidR="003109B5" w:rsidRDefault="003109B5" w:rsidP="00780968">
      <w:pPr>
        <w:spacing w:after="0"/>
        <w:jc w:val="center"/>
        <w:rPr>
          <w:rFonts w:ascii="Arial" w:eastAsia="Times New Roman" w:hAnsi="Arial" w:cs="Arial"/>
          <w:noProof/>
          <w:sz w:val="24"/>
          <w:szCs w:val="24"/>
          <w:lang w:val="pt-BR" w:eastAsia="pt-BR"/>
        </w:rPr>
      </w:pPr>
    </w:p>
    <w:p w14:paraId="44BFDB94" w14:textId="3714F45E" w:rsidR="004B1BDA" w:rsidRDefault="003109B5" w:rsidP="00F5602B">
      <w:pPr>
        <w:spacing w:after="0"/>
        <w:jc w:val="center"/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  <w:t>Colocar no mínimo 5 fotos</w:t>
      </w:r>
    </w:p>
    <w:p w14:paraId="39EF8C32" w14:textId="35E23008" w:rsidR="00AD34F4" w:rsidRDefault="00AD34F4" w:rsidP="00F5602B">
      <w:pPr>
        <w:spacing w:after="0"/>
        <w:jc w:val="center"/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</w:pPr>
    </w:p>
    <w:tbl>
      <w:tblPr>
        <w:tblStyle w:val="Tabelacomgrade"/>
        <w:tblW w:w="0" w:type="auto"/>
        <w:tblInd w:w="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6"/>
        <w:gridCol w:w="4597"/>
      </w:tblGrid>
      <w:tr w:rsidR="00BD3D37" w14:paraId="707E0EAC" w14:textId="77777777" w:rsidTr="004832F0">
        <w:tc>
          <w:tcPr>
            <w:tcW w:w="4105" w:type="dxa"/>
          </w:tcPr>
          <w:p w14:paraId="3851AB43" w14:textId="1A86ACDC" w:rsidR="00AD34F4" w:rsidRDefault="006156C4" w:rsidP="00AD34F4">
            <w:pPr>
              <w:jc w:val="right"/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3BA242BF" wp14:editId="53C7A518">
                  <wp:extent cx="2748826" cy="1607820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"/>
                          <a:srcRect l="13554" t="11420" r="10853" b="9936"/>
                          <a:stretch/>
                        </pic:blipFill>
                        <pic:spPr bwMode="auto">
                          <a:xfrm>
                            <a:off x="0" y="0"/>
                            <a:ext cx="2762918" cy="16160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8" w:type="dxa"/>
          </w:tcPr>
          <w:p w14:paraId="3024026E" w14:textId="49FD3356" w:rsidR="00AD34F4" w:rsidRDefault="006156C4" w:rsidP="00AD34F4">
            <w:pPr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11A73459" wp14:editId="359B45D5">
                  <wp:extent cx="2864881" cy="1607820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11355" t="13929" r="11928" b="9491"/>
                          <a:stretch/>
                        </pic:blipFill>
                        <pic:spPr bwMode="auto">
                          <a:xfrm>
                            <a:off x="0" y="0"/>
                            <a:ext cx="2913980" cy="16353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D37" w14:paraId="55913FE5" w14:textId="77777777" w:rsidTr="004832F0">
        <w:tc>
          <w:tcPr>
            <w:tcW w:w="4105" w:type="dxa"/>
          </w:tcPr>
          <w:p w14:paraId="710B2C49" w14:textId="44A69192" w:rsidR="004832F0" w:rsidRDefault="000E00E3" w:rsidP="00AD34F4">
            <w:pPr>
              <w:jc w:val="righ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2B71EB" wp14:editId="6566B1BF">
                  <wp:extent cx="2870785" cy="1658680"/>
                  <wp:effectExtent l="0" t="0" r="635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11477" t="10517" r="10279" b="9073"/>
                          <a:stretch/>
                        </pic:blipFill>
                        <pic:spPr bwMode="auto">
                          <a:xfrm>
                            <a:off x="0" y="0"/>
                            <a:ext cx="2898547" cy="1674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8" w:type="dxa"/>
          </w:tcPr>
          <w:p w14:paraId="54AEEB99" w14:textId="0B7157CD" w:rsidR="004832F0" w:rsidRDefault="00AB5B53" w:rsidP="00AD34F4">
            <w:pPr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16420D3F" wp14:editId="549F87C9">
                  <wp:extent cx="2817628" cy="1658386"/>
                  <wp:effectExtent l="0" t="0" r="1905" b="0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0328" t="10716" r="9647" b="11228"/>
                          <a:stretch/>
                        </pic:blipFill>
                        <pic:spPr bwMode="auto">
                          <a:xfrm>
                            <a:off x="0" y="0"/>
                            <a:ext cx="2855454" cy="16806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D37" w14:paraId="5E2CB32D" w14:textId="77777777" w:rsidTr="00FB1DF7">
        <w:trPr>
          <w:trHeight w:val="2919"/>
        </w:trPr>
        <w:tc>
          <w:tcPr>
            <w:tcW w:w="4105" w:type="dxa"/>
          </w:tcPr>
          <w:p w14:paraId="0465E0A7" w14:textId="34B318B3" w:rsidR="004832F0" w:rsidRDefault="00BD3D37" w:rsidP="00AD34F4">
            <w:pPr>
              <w:jc w:val="righ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C74FA9" wp14:editId="65FBBDF9">
                  <wp:extent cx="2869382" cy="1753841"/>
                  <wp:effectExtent l="0" t="0" r="7620" b="0"/>
                  <wp:docPr id="10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19159" t="26097" r="20810" b="9592"/>
                          <a:stretch/>
                        </pic:blipFill>
                        <pic:spPr bwMode="auto">
                          <a:xfrm>
                            <a:off x="0" y="0"/>
                            <a:ext cx="2914969" cy="1781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8" w:type="dxa"/>
          </w:tcPr>
          <w:p w14:paraId="53682A54" w14:textId="0FDAD063" w:rsidR="004832F0" w:rsidRDefault="00FB1DF7" w:rsidP="00AD34F4">
            <w:pPr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A39F530" wp14:editId="71E8EBA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30</wp:posOffset>
                  </wp:positionV>
                  <wp:extent cx="2668270" cy="1763395"/>
                  <wp:effectExtent l="0" t="0" r="0" b="8255"/>
                  <wp:wrapTight wrapText="bothSides">
                    <wp:wrapPolygon edited="0">
                      <wp:start x="0" y="0"/>
                      <wp:lineTo x="0" y="21468"/>
                      <wp:lineTo x="21436" y="21468"/>
                      <wp:lineTo x="21436" y="0"/>
                      <wp:lineTo x="0" y="0"/>
                    </wp:wrapPolygon>
                  </wp:wrapTight>
                  <wp:docPr id="11" name="Image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02" t="12614" r="20888" b="10395"/>
                          <a:stretch/>
                        </pic:blipFill>
                        <pic:spPr bwMode="auto">
                          <a:xfrm>
                            <a:off x="0" y="0"/>
                            <a:ext cx="2668270" cy="17633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4BFDB9F" w14:textId="7F3E0DAB" w:rsidR="004B1BDA" w:rsidRDefault="004B1BDA" w:rsidP="00F5602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A0" w14:textId="0FCD7C1B" w:rsidR="00780968" w:rsidRPr="00CD59EF" w:rsidRDefault="00780968" w:rsidP="00EA69A3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s-VE" w:eastAsia="pt-BR"/>
        </w:rPr>
      </w:pPr>
      <w:proofErr w:type="spellStart"/>
      <w:r w:rsidRPr="00CD59EF">
        <w:rPr>
          <w:rFonts w:ascii="Arial" w:eastAsia="Times New Roman" w:hAnsi="Arial" w:cs="Arial"/>
          <w:b/>
          <w:sz w:val="24"/>
          <w:szCs w:val="24"/>
          <w:lang w:val="es-VE" w:eastAsia="pt-BR"/>
        </w:rPr>
        <w:t>Nome</w:t>
      </w:r>
      <w:proofErr w:type="spellEnd"/>
      <w:r w:rsidRPr="00CD59EF">
        <w:rPr>
          <w:rFonts w:ascii="Arial" w:eastAsia="Times New Roman" w:hAnsi="Arial" w:cs="Arial"/>
          <w:b/>
          <w:sz w:val="24"/>
          <w:szCs w:val="24"/>
          <w:lang w:val="es-VE" w:eastAsia="pt-BR"/>
        </w:rPr>
        <w:t>:</w:t>
      </w:r>
      <w:r w:rsidRPr="00CD59EF">
        <w:rPr>
          <w:rFonts w:ascii="Arial" w:eastAsia="Times New Roman" w:hAnsi="Arial" w:cs="Arial"/>
          <w:sz w:val="24"/>
          <w:szCs w:val="24"/>
          <w:lang w:val="es-VE" w:eastAsia="pt-BR"/>
        </w:rPr>
        <w:t xml:space="preserve"> </w:t>
      </w:r>
      <w:r w:rsidR="00EA69A3" w:rsidRPr="00CD59EF">
        <w:rPr>
          <w:rFonts w:ascii="Arial" w:eastAsia="Times New Roman" w:hAnsi="Arial" w:cs="Arial"/>
          <w:sz w:val="24"/>
          <w:szCs w:val="24"/>
          <w:lang w:val="es-VE" w:eastAsia="pt-BR"/>
        </w:rPr>
        <w:t>Armirys del Carmen Méndez García</w:t>
      </w:r>
    </w:p>
    <w:p w14:paraId="44BFDBA1" w14:textId="0BF6A426" w:rsidR="00780968" w:rsidRPr="00CD59EF" w:rsidRDefault="00780968" w:rsidP="0078096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CD59EF">
        <w:rPr>
          <w:rFonts w:ascii="Arial" w:eastAsia="Times New Roman" w:hAnsi="Arial" w:cs="Arial"/>
          <w:b/>
          <w:sz w:val="24"/>
          <w:szCs w:val="24"/>
          <w:lang w:val="pt-BR" w:eastAsia="pt-BR"/>
        </w:rPr>
        <w:t>Função:</w:t>
      </w:r>
      <w:r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A81706" w:rsidRPr="00CD59EF">
        <w:rPr>
          <w:rFonts w:ascii="Arial" w:eastAsia="Times New Roman" w:hAnsi="Arial" w:cs="Arial"/>
          <w:sz w:val="24"/>
          <w:szCs w:val="24"/>
          <w:lang w:val="pt-BR" w:eastAsia="pt-BR"/>
        </w:rPr>
        <w:t>Professor (</w:t>
      </w:r>
      <w:r w:rsidR="004B1BDA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a) de </w:t>
      </w:r>
      <w:r w:rsidR="00EA69A3" w:rsidRPr="00CD59EF">
        <w:rPr>
          <w:rFonts w:ascii="Arial" w:eastAsia="Times New Roman" w:hAnsi="Arial" w:cs="Arial"/>
          <w:sz w:val="24"/>
          <w:szCs w:val="24"/>
          <w:lang w:val="pt-BR" w:eastAsia="pt-BR"/>
        </w:rPr>
        <w:t>Espanhol</w:t>
      </w:r>
    </w:p>
    <w:p w14:paraId="44BFDBA2" w14:textId="77777777" w:rsidR="00780968" w:rsidRPr="00CD59EF" w:rsidRDefault="00780968" w:rsidP="00780968">
      <w:pPr>
        <w:spacing w:after="0" w:line="240" w:lineRule="auto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A3" w14:textId="77777777" w:rsidR="00780968" w:rsidRPr="00CD59EF" w:rsidRDefault="00780968" w:rsidP="0078096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A4" w14:textId="6DF1E6FB" w:rsidR="00FC7316" w:rsidRPr="00CD59EF" w:rsidRDefault="00780968" w:rsidP="00A9626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Curitiba, </w:t>
      </w:r>
      <w:r w:rsidR="009E24C6" w:rsidRPr="00CD59EF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602134">
        <w:rPr>
          <w:rFonts w:ascii="Arial" w:eastAsia="Times New Roman" w:hAnsi="Arial" w:cs="Arial"/>
          <w:sz w:val="24"/>
          <w:szCs w:val="24"/>
          <w:lang w:val="pt-BR" w:eastAsia="pt-BR"/>
        </w:rPr>
        <w:t>5</w:t>
      </w:r>
      <w:r w:rsidR="009E24C6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94606B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e </w:t>
      </w:r>
      <w:r w:rsidR="00602134">
        <w:rPr>
          <w:rFonts w:ascii="Arial" w:eastAsia="Times New Roman" w:hAnsi="Arial" w:cs="Arial"/>
          <w:sz w:val="24"/>
          <w:szCs w:val="24"/>
          <w:lang w:val="pt-BR" w:eastAsia="pt-BR"/>
        </w:rPr>
        <w:t>maio</w:t>
      </w:r>
      <w:r w:rsidR="0094606B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e </w:t>
      </w:r>
      <w:r w:rsidR="004B5A51" w:rsidRPr="00CD59EF">
        <w:rPr>
          <w:rFonts w:ascii="Arial" w:eastAsia="Times New Roman" w:hAnsi="Arial" w:cs="Arial"/>
          <w:sz w:val="24"/>
          <w:szCs w:val="24"/>
          <w:lang w:val="pt-BR" w:eastAsia="pt-BR"/>
        </w:rPr>
        <w:t>20</w:t>
      </w:r>
      <w:r w:rsidR="00EA69A3" w:rsidRPr="00CD59EF">
        <w:rPr>
          <w:rFonts w:ascii="Arial" w:eastAsia="Times New Roman" w:hAnsi="Arial" w:cs="Arial"/>
          <w:sz w:val="24"/>
          <w:szCs w:val="24"/>
          <w:lang w:val="pt-BR" w:eastAsia="pt-BR"/>
        </w:rPr>
        <w:t>2</w:t>
      </w:r>
      <w:r w:rsidR="00CD59EF" w:rsidRPr="00CD59EF">
        <w:rPr>
          <w:rFonts w:ascii="Arial" w:eastAsia="Times New Roman" w:hAnsi="Arial" w:cs="Arial"/>
          <w:sz w:val="24"/>
          <w:szCs w:val="24"/>
          <w:lang w:val="pt-BR" w:eastAsia="pt-BR"/>
        </w:rPr>
        <w:t>2</w:t>
      </w:r>
    </w:p>
    <w:sectPr w:rsidR="00FC7316" w:rsidRPr="00CD59EF" w:rsidSect="000464C4">
      <w:pgSz w:w="11906" w:h="16838"/>
      <w:pgMar w:top="709" w:right="1133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bc0NDcwMDM0MDZX0lEKTi0uzszPAykwqQUAzk7A0iwAAAA="/>
  </w:docVars>
  <w:rsids>
    <w:rsidRoot w:val="00780968"/>
    <w:rsid w:val="00000870"/>
    <w:rsid w:val="00012B41"/>
    <w:rsid w:val="00014823"/>
    <w:rsid w:val="000213C8"/>
    <w:rsid w:val="000464C4"/>
    <w:rsid w:val="0004775F"/>
    <w:rsid w:val="000530F0"/>
    <w:rsid w:val="00063F42"/>
    <w:rsid w:val="00076438"/>
    <w:rsid w:val="000900BB"/>
    <w:rsid w:val="000B6629"/>
    <w:rsid w:val="000C0C3A"/>
    <w:rsid w:val="000C2C16"/>
    <w:rsid w:val="000D493F"/>
    <w:rsid w:val="000E00E3"/>
    <w:rsid w:val="000F4B8C"/>
    <w:rsid w:val="00107BAE"/>
    <w:rsid w:val="0011404D"/>
    <w:rsid w:val="00122C59"/>
    <w:rsid w:val="00135B22"/>
    <w:rsid w:val="001504EC"/>
    <w:rsid w:val="001525EC"/>
    <w:rsid w:val="00181923"/>
    <w:rsid w:val="00182572"/>
    <w:rsid w:val="001968D3"/>
    <w:rsid w:val="001A2288"/>
    <w:rsid w:val="001C2EE6"/>
    <w:rsid w:val="001C7359"/>
    <w:rsid w:val="001D7663"/>
    <w:rsid w:val="00226404"/>
    <w:rsid w:val="00230F64"/>
    <w:rsid w:val="002541CF"/>
    <w:rsid w:val="00265854"/>
    <w:rsid w:val="00272275"/>
    <w:rsid w:val="0027385D"/>
    <w:rsid w:val="002756F1"/>
    <w:rsid w:val="00292CEF"/>
    <w:rsid w:val="002A7DD4"/>
    <w:rsid w:val="002B763E"/>
    <w:rsid w:val="002C679E"/>
    <w:rsid w:val="002C7AAE"/>
    <w:rsid w:val="002F64E8"/>
    <w:rsid w:val="002F7BB6"/>
    <w:rsid w:val="00300589"/>
    <w:rsid w:val="003109B5"/>
    <w:rsid w:val="00310E87"/>
    <w:rsid w:val="003154CF"/>
    <w:rsid w:val="00331EDA"/>
    <w:rsid w:val="00335F8C"/>
    <w:rsid w:val="00376E03"/>
    <w:rsid w:val="003C06E6"/>
    <w:rsid w:val="003C0823"/>
    <w:rsid w:val="003C3812"/>
    <w:rsid w:val="003C3DB4"/>
    <w:rsid w:val="003D3DB8"/>
    <w:rsid w:val="003E2F17"/>
    <w:rsid w:val="00401FE7"/>
    <w:rsid w:val="004162A3"/>
    <w:rsid w:val="00444FAF"/>
    <w:rsid w:val="00445EBB"/>
    <w:rsid w:val="004779E0"/>
    <w:rsid w:val="004832F0"/>
    <w:rsid w:val="004B1BDA"/>
    <w:rsid w:val="004B587E"/>
    <w:rsid w:val="004B5A51"/>
    <w:rsid w:val="004F483F"/>
    <w:rsid w:val="00513C3F"/>
    <w:rsid w:val="005209B0"/>
    <w:rsid w:val="00526F09"/>
    <w:rsid w:val="00527E93"/>
    <w:rsid w:val="00536CE9"/>
    <w:rsid w:val="0054625D"/>
    <w:rsid w:val="00550470"/>
    <w:rsid w:val="00555F77"/>
    <w:rsid w:val="0057472B"/>
    <w:rsid w:val="00576548"/>
    <w:rsid w:val="005A409A"/>
    <w:rsid w:val="005B7E7B"/>
    <w:rsid w:val="006000B0"/>
    <w:rsid w:val="00602134"/>
    <w:rsid w:val="006156C4"/>
    <w:rsid w:val="00624973"/>
    <w:rsid w:val="006321B9"/>
    <w:rsid w:val="006334F3"/>
    <w:rsid w:val="00652AD3"/>
    <w:rsid w:val="00657251"/>
    <w:rsid w:val="006669B0"/>
    <w:rsid w:val="00677AA3"/>
    <w:rsid w:val="00677D55"/>
    <w:rsid w:val="006A09FB"/>
    <w:rsid w:val="006B408B"/>
    <w:rsid w:val="006C5E3F"/>
    <w:rsid w:val="006C65CE"/>
    <w:rsid w:val="006F2B13"/>
    <w:rsid w:val="006F6B79"/>
    <w:rsid w:val="00761768"/>
    <w:rsid w:val="00780968"/>
    <w:rsid w:val="007A3CE6"/>
    <w:rsid w:val="007B3E9E"/>
    <w:rsid w:val="007C516D"/>
    <w:rsid w:val="007C549E"/>
    <w:rsid w:val="007D156F"/>
    <w:rsid w:val="007E7C1B"/>
    <w:rsid w:val="00821F2C"/>
    <w:rsid w:val="008245B8"/>
    <w:rsid w:val="00826ADF"/>
    <w:rsid w:val="0083074B"/>
    <w:rsid w:val="00874483"/>
    <w:rsid w:val="008758D2"/>
    <w:rsid w:val="008816D2"/>
    <w:rsid w:val="00892C77"/>
    <w:rsid w:val="008945A9"/>
    <w:rsid w:val="0089522F"/>
    <w:rsid w:val="0089643C"/>
    <w:rsid w:val="008B2A29"/>
    <w:rsid w:val="008D130A"/>
    <w:rsid w:val="00945057"/>
    <w:rsid w:val="0094606B"/>
    <w:rsid w:val="00953644"/>
    <w:rsid w:val="0099259D"/>
    <w:rsid w:val="00997D78"/>
    <w:rsid w:val="009A2522"/>
    <w:rsid w:val="009B19EC"/>
    <w:rsid w:val="009E24C6"/>
    <w:rsid w:val="009E5AA1"/>
    <w:rsid w:val="00A509FB"/>
    <w:rsid w:val="00A54AA4"/>
    <w:rsid w:val="00A55D97"/>
    <w:rsid w:val="00A61BA7"/>
    <w:rsid w:val="00A738B9"/>
    <w:rsid w:val="00A74237"/>
    <w:rsid w:val="00A81706"/>
    <w:rsid w:val="00A824F1"/>
    <w:rsid w:val="00A8256C"/>
    <w:rsid w:val="00A911CC"/>
    <w:rsid w:val="00A9626B"/>
    <w:rsid w:val="00AA2971"/>
    <w:rsid w:val="00AA7142"/>
    <w:rsid w:val="00AB5B53"/>
    <w:rsid w:val="00AC485D"/>
    <w:rsid w:val="00AD34F4"/>
    <w:rsid w:val="00AE0D24"/>
    <w:rsid w:val="00AE0E58"/>
    <w:rsid w:val="00AE766B"/>
    <w:rsid w:val="00B05663"/>
    <w:rsid w:val="00B102C1"/>
    <w:rsid w:val="00B43487"/>
    <w:rsid w:val="00B46548"/>
    <w:rsid w:val="00B54CA5"/>
    <w:rsid w:val="00B640E0"/>
    <w:rsid w:val="00B6646C"/>
    <w:rsid w:val="00B7003B"/>
    <w:rsid w:val="00B74E0F"/>
    <w:rsid w:val="00B858C7"/>
    <w:rsid w:val="00BA76D7"/>
    <w:rsid w:val="00BD3D37"/>
    <w:rsid w:val="00BF6477"/>
    <w:rsid w:val="00C0559F"/>
    <w:rsid w:val="00C0638F"/>
    <w:rsid w:val="00C267B2"/>
    <w:rsid w:val="00C35D3F"/>
    <w:rsid w:val="00C41855"/>
    <w:rsid w:val="00C46475"/>
    <w:rsid w:val="00C624AA"/>
    <w:rsid w:val="00C720FE"/>
    <w:rsid w:val="00C805C2"/>
    <w:rsid w:val="00C905C2"/>
    <w:rsid w:val="00C949C1"/>
    <w:rsid w:val="00C94E95"/>
    <w:rsid w:val="00C96C1C"/>
    <w:rsid w:val="00CA093B"/>
    <w:rsid w:val="00CC2718"/>
    <w:rsid w:val="00CD370C"/>
    <w:rsid w:val="00CD59EF"/>
    <w:rsid w:val="00CF5646"/>
    <w:rsid w:val="00D00FE6"/>
    <w:rsid w:val="00D14228"/>
    <w:rsid w:val="00D340E7"/>
    <w:rsid w:val="00D4100F"/>
    <w:rsid w:val="00D421C3"/>
    <w:rsid w:val="00D75D0C"/>
    <w:rsid w:val="00D91F1E"/>
    <w:rsid w:val="00DB230C"/>
    <w:rsid w:val="00DD105E"/>
    <w:rsid w:val="00DD1E4B"/>
    <w:rsid w:val="00DF4488"/>
    <w:rsid w:val="00DF6A1A"/>
    <w:rsid w:val="00E01719"/>
    <w:rsid w:val="00E40BB1"/>
    <w:rsid w:val="00E57560"/>
    <w:rsid w:val="00E6600E"/>
    <w:rsid w:val="00EA69A3"/>
    <w:rsid w:val="00EB218E"/>
    <w:rsid w:val="00EB3D52"/>
    <w:rsid w:val="00EB48FD"/>
    <w:rsid w:val="00EC294C"/>
    <w:rsid w:val="00ED0EAE"/>
    <w:rsid w:val="00ED2732"/>
    <w:rsid w:val="00ED484B"/>
    <w:rsid w:val="00F24EF5"/>
    <w:rsid w:val="00F3429B"/>
    <w:rsid w:val="00F34D26"/>
    <w:rsid w:val="00F34FF6"/>
    <w:rsid w:val="00F40991"/>
    <w:rsid w:val="00F5602B"/>
    <w:rsid w:val="00F565F5"/>
    <w:rsid w:val="00F665C2"/>
    <w:rsid w:val="00F916A5"/>
    <w:rsid w:val="00FB1DF7"/>
    <w:rsid w:val="00FC0873"/>
    <w:rsid w:val="00FC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FDB42"/>
  <w15:docId w15:val="{951807BF-A320-4934-8A79-2C64F7BA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80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0968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6A0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2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/>
      <vt:lpstr>RELATÓRIO MENSAL DE EXECUÇÃO DE ATIVIDADES</vt:lpstr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</dc:creator>
  <cp:lastModifiedBy>Armirys Méndez</cp:lastModifiedBy>
  <cp:revision>51</cp:revision>
  <dcterms:created xsi:type="dcterms:W3CDTF">2022-05-05T23:42:00Z</dcterms:created>
  <dcterms:modified xsi:type="dcterms:W3CDTF">2022-06-07T17:07:00Z</dcterms:modified>
</cp:coreProperties>
</file>